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D13AE" w14:textId="4BE18D36" w:rsidR="00EB1FD3" w:rsidRDefault="009C0600">
      <w:r>
        <w:t>64459_Screenshot summary</w:t>
      </w:r>
    </w:p>
    <w:p w14:paraId="04A64F57" w14:textId="7613D6D2" w:rsidR="009C0600" w:rsidRDefault="009C0600">
      <w:r>
        <w:t>64459_Screenshot_1</w:t>
      </w:r>
    </w:p>
    <w:p w14:paraId="72252973" w14:textId="4EE956C3" w:rsidR="009C0600" w:rsidRDefault="009C0600">
      <w:r>
        <w:t xml:space="preserve">2.5.1 Image of oocytes with polar bodies highlighted with an arrow. </w:t>
      </w:r>
    </w:p>
    <w:p w14:paraId="68B260C9" w14:textId="1E37F915" w:rsidR="009C0600" w:rsidRDefault="009C0600"/>
    <w:p w14:paraId="645B49FB" w14:textId="704755F5" w:rsidR="009C0600" w:rsidRDefault="009C0600">
      <w:r>
        <w:t>64459_Screenshot_2</w:t>
      </w:r>
    </w:p>
    <w:p w14:paraId="7BB99C06" w14:textId="22E1683A" w:rsidR="009C0600" w:rsidRPr="00D86C7E" w:rsidRDefault="009C0600">
      <w:pPr>
        <w:rPr>
          <w:color w:val="FF0000"/>
        </w:rPr>
      </w:pPr>
      <w:r>
        <w:t>3.2.2 Image with GFP signal</w:t>
      </w:r>
      <w:r w:rsidR="00793A0F">
        <w:t xml:space="preserve"> </w:t>
      </w:r>
      <w:r w:rsidR="00793A0F" w:rsidRPr="00D86C7E">
        <w:rPr>
          <w:color w:val="FF0000"/>
        </w:rPr>
        <w:t>(00:00-00:03)</w:t>
      </w:r>
      <w:r w:rsidR="00D86C7E">
        <w:rPr>
          <w:color w:val="FF0000"/>
        </w:rPr>
        <w:t>.</w:t>
      </w:r>
    </w:p>
    <w:p w14:paraId="4462F38E" w14:textId="3C682CD9" w:rsidR="009C0600" w:rsidRDefault="009C0600">
      <w:r>
        <w:t>3.6.1 Image on GFP channel is opened</w:t>
      </w:r>
      <w:r w:rsidR="00793A0F">
        <w:t xml:space="preserve"> </w:t>
      </w:r>
      <w:r w:rsidR="00793A0F" w:rsidRPr="00D86C7E">
        <w:rPr>
          <w:color w:val="FF0000"/>
        </w:rPr>
        <w:t>(00:00-00:03)</w:t>
      </w:r>
      <w:r w:rsidR="00D86C7E">
        <w:rPr>
          <w:color w:val="FF0000"/>
        </w:rPr>
        <w:t>.</w:t>
      </w:r>
    </w:p>
    <w:p w14:paraId="7BB1FA8B" w14:textId="3B98BB25" w:rsidR="00793A0F" w:rsidRPr="00793A0F" w:rsidRDefault="009C0600" w:rsidP="00793A0F">
      <w:pPr>
        <w:spacing w:before="120"/>
        <w:jc w:val="both"/>
      </w:pPr>
      <w:r>
        <w:t>3.7.</w:t>
      </w:r>
      <w:r w:rsidR="00793A0F">
        <w:t>1</w:t>
      </w:r>
      <w:r>
        <w:t xml:space="preserve"> </w:t>
      </w:r>
      <w:r w:rsidR="00793A0F" w:rsidRPr="00793A0F">
        <w:rPr>
          <w:rFonts w:ascii="Calibri" w:hAnsi="Calibri" w:cs="Calibri"/>
          <w:lang w:val="en-IN"/>
        </w:rPr>
        <w:t>Selection or shape tool is being selected and region of interest is being generated</w:t>
      </w:r>
      <w:r w:rsidR="00D86C7E">
        <w:rPr>
          <w:rFonts w:ascii="Calibri" w:hAnsi="Calibri" w:cs="Calibri"/>
          <w:lang w:val="en-IN"/>
        </w:rPr>
        <w:t xml:space="preserve"> </w:t>
      </w:r>
      <w:r w:rsidR="00793A0F" w:rsidRPr="00D86C7E">
        <w:rPr>
          <w:color w:val="FF0000"/>
        </w:rPr>
        <w:t>(00:0</w:t>
      </w:r>
      <w:r w:rsidR="00793A0F" w:rsidRPr="00D86C7E">
        <w:rPr>
          <w:color w:val="FF0000"/>
        </w:rPr>
        <w:t>5</w:t>
      </w:r>
      <w:r w:rsidR="00793A0F" w:rsidRPr="00D86C7E">
        <w:rPr>
          <w:color w:val="FF0000"/>
        </w:rPr>
        <w:t>-</w:t>
      </w:r>
      <w:r w:rsidR="00793A0F" w:rsidRPr="00D86C7E">
        <w:rPr>
          <w:color w:val="FF0000"/>
        </w:rPr>
        <w:t>01:38</w:t>
      </w:r>
      <w:r w:rsidR="00793A0F" w:rsidRPr="00D86C7E">
        <w:rPr>
          <w:color w:val="FF0000"/>
        </w:rPr>
        <w:t>)</w:t>
      </w:r>
    </w:p>
    <w:p w14:paraId="0BE82E35" w14:textId="1CD7E23E" w:rsidR="00793A0F" w:rsidRDefault="00793A0F" w:rsidP="00793A0F">
      <w:pPr>
        <w:spacing w:before="120"/>
        <w:jc w:val="both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3.7.2 </w:t>
      </w:r>
      <w:r>
        <w:rPr>
          <w:rFonts w:ascii="Calibri" w:hAnsi="Calibri" w:cs="Calibri"/>
          <w:lang w:val="en-IN"/>
        </w:rPr>
        <w:t>Background area is being selected and intensity is being measured</w:t>
      </w:r>
      <w:r w:rsidR="00D86C7E">
        <w:rPr>
          <w:rFonts w:ascii="Calibri" w:hAnsi="Calibri" w:cs="Calibri"/>
          <w:lang w:val="en-IN"/>
        </w:rPr>
        <w:t xml:space="preserve"> </w:t>
      </w:r>
      <w:r w:rsidR="00D86C7E" w:rsidRPr="00D86C7E">
        <w:rPr>
          <w:color w:val="FF0000"/>
        </w:rPr>
        <w:t>(01:38</w:t>
      </w:r>
      <w:r w:rsidR="00D86C7E" w:rsidRPr="00D86C7E">
        <w:rPr>
          <w:color w:val="FF0000"/>
        </w:rPr>
        <w:t>-01:50</w:t>
      </w:r>
      <w:r w:rsidR="00D86C7E" w:rsidRPr="00D86C7E">
        <w:rPr>
          <w:color w:val="FF0000"/>
        </w:rPr>
        <w:t>)</w:t>
      </w:r>
    </w:p>
    <w:p w14:paraId="09F5BA2B" w14:textId="6CFC3746" w:rsidR="00D86C7E" w:rsidRDefault="00793A0F" w:rsidP="00D86C7E">
      <w:pPr>
        <w:spacing w:before="120"/>
        <w:jc w:val="both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3.8.1 </w:t>
      </w:r>
      <w:r>
        <w:rPr>
          <w:rFonts w:ascii="Calibri" w:hAnsi="Calibri" w:cs="Calibri"/>
          <w:lang w:val="en-IN"/>
        </w:rPr>
        <w:t>R</w:t>
      </w:r>
      <w:r w:rsidRPr="00AE09E9">
        <w:rPr>
          <w:rFonts w:ascii="Calibri" w:hAnsi="Calibri" w:cs="Calibri"/>
          <w:lang w:val="en-IN"/>
        </w:rPr>
        <w:t xml:space="preserve">egion of interest </w:t>
      </w:r>
      <w:r>
        <w:rPr>
          <w:rFonts w:ascii="Calibri" w:hAnsi="Calibri" w:cs="Calibri"/>
          <w:lang w:val="en-IN"/>
        </w:rPr>
        <w:t>is being measured</w:t>
      </w:r>
      <w:r w:rsidR="00D86C7E">
        <w:rPr>
          <w:rFonts w:ascii="Calibri" w:hAnsi="Calibri" w:cs="Calibri"/>
          <w:lang w:val="en-IN"/>
        </w:rPr>
        <w:t xml:space="preserve"> </w:t>
      </w:r>
      <w:r w:rsidR="00D86C7E" w:rsidRPr="00D86C7E">
        <w:rPr>
          <w:color w:val="FF0000"/>
        </w:rPr>
        <w:t>(01:</w:t>
      </w:r>
      <w:r w:rsidR="00D86C7E" w:rsidRPr="00D86C7E">
        <w:rPr>
          <w:color w:val="FF0000"/>
        </w:rPr>
        <w:t>50</w:t>
      </w:r>
      <w:r w:rsidR="00D86C7E" w:rsidRPr="00D86C7E">
        <w:rPr>
          <w:color w:val="FF0000"/>
        </w:rPr>
        <w:t>-0</w:t>
      </w:r>
      <w:r w:rsidR="00D86C7E" w:rsidRPr="00D86C7E">
        <w:rPr>
          <w:color w:val="FF0000"/>
        </w:rPr>
        <w:t>2</w:t>
      </w:r>
      <w:r w:rsidR="00D86C7E" w:rsidRPr="00D86C7E">
        <w:rPr>
          <w:color w:val="FF0000"/>
        </w:rPr>
        <w:t>:</w:t>
      </w:r>
      <w:r w:rsidR="00D86C7E" w:rsidRPr="00D86C7E">
        <w:rPr>
          <w:color w:val="FF0000"/>
        </w:rPr>
        <w:t>1</w:t>
      </w:r>
      <w:r w:rsidR="00D86C7E" w:rsidRPr="00D86C7E">
        <w:rPr>
          <w:color w:val="FF0000"/>
        </w:rPr>
        <w:t>0)</w:t>
      </w:r>
    </w:p>
    <w:p w14:paraId="26B4440F" w14:textId="32F3AB1C" w:rsidR="00793A0F" w:rsidRPr="00793A0F" w:rsidRDefault="00793A0F" w:rsidP="00793A0F">
      <w:pPr>
        <w:spacing w:before="120"/>
        <w:jc w:val="both"/>
        <w:rPr>
          <w:rFonts w:cstheme="minorHAnsi"/>
        </w:rPr>
      </w:pPr>
      <w:r>
        <w:rPr>
          <w:rFonts w:ascii="Calibri" w:hAnsi="Calibri" w:cs="Calibri"/>
          <w:lang w:val="en-IN"/>
        </w:rPr>
        <w:t>.</w:t>
      </w:r>
    </w:p>
    <w:p w14:paraId="69686880" w14:textId="75E59DA1" w:rsidR="009C0600" w:rsidRDefault="009C0600"/>
    <w:sectPr w:rsidR="009C06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87795"/>
    <w:multiLevelType w:val="multilevel"/>
    <w:tmpl w:val="2AC4FC9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1605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DA3MDY2NbQ0MjRX0lEKTi0uzszPAykwrAUApQy3WiwAAAA="/>
  </w:docVars>
  <w:rsids>
    <w:rsidRoot w:val="009C0600"/>
    <w:rsid w:val="00793A0F"/>
    <w:rsid w:val="009C0600"/>
    <w:rsid w:val="00D86C7E"/>
    <w:rsid w:val="00EB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C748A"/>
  <w15:chartTrackingRefBased/>
  <w15:docId w15:val="{BEF4CF80-7692-4BE6-86BA-E6315D749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A0F"/>
    <w:pPr>
      <w:spacing w:after="0" w:line="240" w:lineRule="auto"/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blengini</dc:creator>
  <cp:keywords/>
  <dc:description/>
  <cp:lastModifiedBy>cecilia blengini</cp:lastModifiedBy>
  <cp:revision>1</cp:revision>
  <dcterms:created xsi:type="dcterms:W3CDTF">2022-08-25T14:18:00Z</dcterms:created>
  <dcterms:modified xsi:type="dcterms:W3CDTF">2022-08-25T14:30:00Z</dcterms:modified>
</cp:coreProperties>
</file>